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D88E17" w14:textId="77777777" w:rsidR="00100F96" w:rsidRPr="00D66555" w:rsidRDefault="00100F96" w:rsidP="00100F96">
      <w:pPr>
        <w:jc w:val="center"/>
        <w:rPr>
          <w:rFonts w:ascii="Verdana" w:hAnsi="Verdana" w:cs="Arial"/>
          <w:b/>
          <w:bCs/>
        </w:rPr>
      </w:pPr>
      <w:r w:rsidRPr="6AF14F37">
        <w:rPr>
          <w:rFonts w:ascii="Verdana" w:hAnsi="Verdana" w:cs="Arial"/>
          <w:b/>
          <w:bCs/>
        </w:rPr>
        <w:t>202</w:t>
      </w:r>
      <w:r>
        <w:rPr>
          <w:rFonts w:ascii="Verdana" w:hAnsi="Verdana" w:cs="Arial"/>
          <w:b/>
          <w:bCs/>
        </w:rPr>
        <w:t>6</w:t>
      </w:r>
      <w:r w:rsidRPr="6AF14F37">
        <w:rPr>
          <w:rFonts w:ascii="Verdana" w:hAnsi="Verdana" w:cs="Arial"/>
          <w:b/>
          <w:bCs/>
        </w:rPr>
        <w:t xml:space="preserve"> Soil Corrosivity and Chemistry Samples </w:t>
      </w:r>
      <w:r>
        <w:rPr>
          <w:rFonts w:ascii="Verdana" w:hAnsi="Verdana" w:cs="Arial"/>
          <w:b/>
          <w:bCs/>
        </w:rPr>
        <w:t xml:space="preserve">3 </w:t>
      </w:r>
      <w:r w:rsidRPr="6AF14F37">
        <w:rPr>
          <w:rFonts w:ascii="Verdana" w:hAnsi="Verdana" w:cs="Arial"/>
          <w:b/>
          <w:bCs/>
        </w:rPr>
        <w:t xml:space="preserve">(A) and </w:t>
      </w:r>
      <w:r>
        <w:rPr>
          <w:rFonts w:ascii="Verdana" w:hAnsi="Verdana" w:cs="Arial"/>
          <w:b/>
          <w:bCs/>
        </w:rPr>
        <w:t xml:space="preserve">4 </w:t>
      </w:r>
      <w:r w:rsidRPr="6AF14F37">
        <w:rPr>
          <w:rFonts w:ascii="Verdana" w:hAnsi="Verdana" w:cs="Arial"/>
          <w:b/>
          <w:bCs/>
        </w:rPr>
        <w:t xml:space="preserve">(B) </w:t>
      </w:r>
      <w:r>
        <w:rPr>
          <w:rFonts w:ascii="Verdana" w:hAnsi="Verdana" w:cs="Arial"/>
          <w:b/>
          <w:bCs/>
        </w:rPr>
        <w:br/>
      </w:r>
      <w:r w:rsidRPr="6AF14F37">
        <w:rPr>
          <w:rFonts w:ascii="Verdana" w:hAnsi="Verdana" w:cs="Arial"/>
          <w:b/>
          <w:bCs/>
        </w:rPr>
        <w:t xml:space="preserve">Data Sheet </w:t>
      </w:r>
    </w:p>
    <w:p w14:paraId="5DCFBE9A" w14:textId="77777777" w:rsidR="00100F96" w:rsidRPr="00F11B6A" w:rsidRDefault="00100F96" w:rsidP="00100F96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F11B6A">
        <w:rPr>
          <w:rFonts w:ascii="Arial" w:hAnsi="Arial" w:cs="Arial"/>
          <w:b/>
          <w:bCs/>
          <w:sz w:val="20"/>
          <w:szCs w:val="20"/>
        </w:rPr>
        <w:t>Closing Date: May 14, 2026</w:t>
      </w:r>
    </w:p>
    <w:p w14:paraId="18B39612" w14:textId="236D6D7D" w:rsidR="00100F96" w:rsidRDefault="00100F96" w:rsidP="00100F96">
      <w:pPr>
        <w:pStyle w:val="NoSpacing"/>
      </w:pPr>
      <w:r>
        <w:t xml:space="preserve">Please </w:t>
      </w:r>
      <w:r w:rsidRPr="00E54F7D">
        <w:t xml:space="preserve">use the online data entry system. If your laboratory is not registered to enter your results online, or if there are questions, contact </w:t>
      </w:r>
      <w:r>
        <w:t>AASHTO re:source</w:t>
      </w:r>
      <w:r w:rsidRPr="00E54F7D">
        <w:t xml:space="preserve"> at </w:t>
      </w:r>
      <w:hyperlink r:id="rId9" w:history="1">
        <w:r w:rsidRPr="0050780E">
          <w:rPr>
            <w:rStyle w:val="Hyperlink"/>
            <w:rFonts w:ascii="Arial" w:hAnsi="Arial" w:cs="Arial"/>
            <w:sz w:val="18"/>
            <w:szCs w:val="18"/>
          </w:rPr>
          <w:t>psp@aashtoresource.org</w:t>
        </w:r>
      </w:hyperlink>
      <w:r>
        <w:t xml:space="preserve"> </w:t>
      </w:r>
      <w:r w:rsidRPr="00E54F7D">
        <w:t>or call 240-436-4900.</w:t>
      </w:r>
    </w:p>
    <w:p w14:paraId="1DDE7B3F" w14:textId="77777777" w:rsidR="00100F96" w:rsidRPr="00B3500B" w:rsidRDefault="00100F96" w:rsidP="00100F96">
      <w:pPr>
        <w:pStyle w:val="NoSpacing"/>
        <w:jc w:val="center"/>
        <w:rPr>
          <w:rFonts w:eastAsia="Times New Roman"/>
          <w:b/>
          <w:bCs/>
          <w:i/>
        </w:rPr>
      </w:pPr>
      <w:r w:rsidRPr="00B3500B">
        <w:rPr>
          <w:rFonts w:eastAsia="Times New Roman"/>
          <w:b/>
          <w:bCs/>
          <w:i/>
        </w:rPr>
        <w:t>Enter Test Results in Rows (1) to (</w:t>
      </w:r>
      <w:r>
        <w:rPr>
          <w:rFonts w:eastAsia="Times New Roman"/>
          <w:b/>
          <w:bCs/>
          <w:i/>
        </w:rPr>
        <w:t>8</w:t>
      </w:r>
      <w:r w:rsidRPr="00B3500B">
        <w:rPr>
          <w:rFonts w:eastAsia="Times New Roman"/>
          <w:b/>
          <w:bCs/>
          <w:i/>
        </w:rPr>
        <w:t>) Below</w:t>
      </w:r>
    </w:p>
    <w:tbl>
      <w:tblPr>
        <w:tblW w:w="11088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8190"/>
        <w:gridCol w:w="1451"/>
        <w:gridCol w:w="1447"/>
      </w:tblGrid>
      <w:tr w:rsidR="00100F96" w:rsidRPr="00B3500B" w14:paraId="396235C3" w14:textId="77777777" w:rsidTr="00FF362D">
        <w:trPr>
          <w:cantSplit/>
          <w:trHeight w:val="300"/>
          <w:jc w:val="center"/>
        </w:trPr>
        <w:tc>
          <w:tcPr>
            <w:tcW w:w="11088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B2AF0BB" w14:textId="77777777" w:rsidR="00100F96" w:rsidRPr="009E4FDF" w:rsidRDefault="00100F96" w:rsidP="00FF362D">
            <w:pPr>
              <w:spacing w:before="100" w:after="56"/>
              <w:jc w:val="center"/>
              <w:rPr>
                <w:rFonts w:ascii="Verdana" w:eastAsia="Times New Roman" w:hAnsi="Verdana"/>
                <w:b/>
                <w:bCs/>
                <w:i/>
                <w:iCs/>
                <w:sz w:val="14"/>
                <w:szCs w:val="14"/>
              </w:rPr>
            </w:pPr>
            <w:r>
              <w:rPr>
                <w:rFonts w:ascii="Verdana" w:eastAsia="Times New Roman" w:hAnsi="Verdana"/>
                <w:b/>
                <w:bCs/>
                <w:i/>
                <w:iCs/>
                <w:sz w:val="14"/>
                <w:szCs w:val="14"/>
              </w:rPr>
              <w:t>Soil Corrosivity, pH, and Ion Content Testing</w:t>
            </w:r>
          </w:p>
        </w:tc>
      </w:tr>
      <w:tr w:rsidR="00100F96" w:rsidRPr="00B3500B" w14:paraId="6F16279C" w14:textId="77777777" w:rsidTr="00FF362D">
        <w:trPr>
          <w:cantSplit/>
          <w:trHeight w:val="300"/>
          <w:jc w:val="center"/>
        </w:trPr>
        <w:tc>
          <w:tcPr>
            <w:tcW w:w="8190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07B54F30" w14:textId="77777777" w:rsidR="00100F96" w:rsidRDefault="00100F96" w:rsidP="00FF362D">
            <w:pPr>
              <w:tabs>
                <w:tab w:val="right" w:leader="dot" w:pos="8008"/>
              </w:tabs>
              <w:spacing w:before="100" w:after="56"/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</w:pPr>
            <w:r w:rsidRPr="00AD2095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Minimum Laboratory Soil Resistivity</w:t>
            </w:r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:                                    </w:t>
            </w:r>
            <w:r w:rsidRPr="00AD2095">
              <w:rPr>
                <w:rFonts w:ascii="Verdana" w:eastAsia="Times New Roman" w:hAnsi="Verdana" w:cs="Arial"/>
                <w:i/>
                <w:iCs/>
                <w:sz w:val="14"/>
                <w:szCs w:val="14"/>
              </w:rPr>
              <w:t>Method Used</w:t>
            </w:r>
            <w:r>
              <w:rPr>
                <w:rFonts w:ascii="Verdana" w:eastAsia="Times New Roman" w:hAnsi="Verdana" w:cs="Arial"/>
                <w:i/>
                <w:iCs/>
                <w:sz w:val="14"/>
                <w:szCs w:val="14"/>
              </w:rPr>
              <w:t>:</w:t>
            </w:r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 T288 </w:t>
            </w:r>
            <w:r w:rsidRPr="00B3500B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</w:t>
            </w:r>
          </w:p>
          <w:p w14:paraId="51AB93A4" w14:textId="77777777" w:rsidR="00100F96" w:rsidRPr="00AD2095" w:rsidRDefault="00100F96" w:rsidP="00FF362D">
            <w:pPr>
              <w:tabs>
                <w:tab w:val="right" w:leader="dot" w:pos="8008"/>
              </w:tabs>
              <w:spacing w:before="100" w:after="56"/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</w:pPr>
            <w:r>
              <w:rPr>
                <w:rFonts w:ascii="Verdana" w:eastAsia="Times New Roman" w:hAnsi="Verdana" w:cs="Arial"/>
                <w:bCs/>
                <w:i/>
                <w:sz w:val="14"/>
                <w:szCs w:val="14"/>
              </w:rPr>
              <w:t>Type of Water Used</w:t>
            </w:r>
            <w:r w:rsidRPr="00B3500B">
              <w:rPr>
                <w:rFonts w:ascii="Verdana" w:eastAsia="Times New Roman" w:hAnsi="Verdana" w:cs="Arial"/>
                <w:bCs/>
                <w:i/>
                <w:sz w:val="14"/>
                <w:szCs w:val="14"/>
              </w:rPr>
              <w:t>:</w:t>
            </w:r>
            <w:r w:rsidRPr="00B3500B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 </w:t>
            </w:r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Distilled</w:t>
            </w:r>
            <w:r w:rsidRPr="00B3500B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</w:t>
            </w:r>
            <w:r w:rsidRPr="00B3500B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500B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B3500B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B3500B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B3500B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  <w:r>
              <w:rPr>
                <w:rFonts w:ascii="Verdana" w:eastAsia="Times New Roman" w:hAnsi="Verdana" w:cs="Arial"/>
                <w:b/>
                <w:sz w:val="14"/>
                <w:szCs w:val="14"/>
              </w:rPr>
              <w:t xml:space="preserve"> </w:t>
            </w:r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Deionized</w:t>
            </w:r>
            <w:r w:rsidRPr="00B3500B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</w:t>
            </w:r>
            <w:r w:rsidRPr="00B3500B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500B">
              <w:rPr>
                <w:rFonts w:ascii="Verdana" w:eastAsia="Times New Roman" w:hAnsi="Verdana" w:cs="Arial"/>
                <w:b/>
                <w:sz w:val="14"/>
                <w:szCs w:val="14"/>
              </w:rPr>
              <w:instrText xml:space="preserve"> FORMCHECKBOX </w:instrText>
            </w:r>
            <w:r w:rsidRPr="00B3500B">
              <w:rPr>
                <w:rFonts w:ascii="Verdana" w:eastAsia="Times New Roman" w:hAnsi="Verdana" w:cs="Arial"/>
                <w:b/>
                <w:sz w:val="14"/>
                <w:szCs w:val="14"/>
              </w:rPr>
            </w:r>
            <w:r w:rsidRPr="00B3500B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separate"/>
            </w:r>
            <w:r w:rsidRPr="00B3500B">
              <w:rPr>
                <w:rFonts w:ascii="Verdana" w:eastAsia="Times New Roman" w:hAnsi="Verdana" w:cs="Arial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3E4BE50D" w14:textId="77777777" w:rsidR="00100F96" w:rsidRPr="00B2497F" w:rsidRDefault="00100F96" w:rsidP="00FF362D">
            <w:pPr>
              <w:jc w:val="center"/>
              <w:rPr>
                <w:rFonts w:ascii="Verdana" w:hAnsi="Verdana"/>
                <w:color w:val="1F4E79"/>
                <w:sz w:val="16"/>
                <w:szCs w:val="16"/>
              </w:rPr>
            </w:pPr>
            <w:r w:rsidRPr="6AF14F37">
              <w:rPr>
                <w:rFonts w:ascii="Verdana" w:eastAsia="Times New Roman" w:hAnsi="Verdana" w:cs="Arial"/>
                <w:b/>
                <w:bCs/>
                <w:color w:val="0000FF"/>
                <w:sz w:val="14"/>
                <w:szCs w:val="14"/>
              </w:rPr>
              <w:t xml:space="preserve">Sample </w:t>
            </w:r>
            <w:r>
              <w:rPr>
                <w:rFonts w:ascii="Verdana" w:eastAsia="Times New Roman" w:hAnsi="Verdana" w:cs="Arial"/>
                <w:b/>
                <w:bCs/>
                <w:color w:val="0000FF"/>
                <w:sz w:val="14"/>
                <w:szCs w:val="14"/>
              </w:rPr>
              <w:t xml:space="preserve">3 </w:t>
            </w:r>
            <w:r w:rsidRPr="6AF14F37">
              <w:rPr>
                <w:rFonts w:ascii="Verdana" w:eastAsia="Times New Roman" w:hAnsi="Verdana" w:cs="Arial"/>
                <w:b/>
                <w:bCs/>
                <w:color w:val="0000FF"/>
                <w:sz w:val="14"/>
                <w:szCs w:val="14"/>
              </w:rPr>
              <w:t>(A)</w:t>
            </w: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009F01D6" w14:textId="77777777" w:rsidR="00100F96" w:rsidRPr="00B3500B" w:rsidRDefault="00100F96" w:rsidP="00FF362D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6AF14F37">
              <w:rPr>
                <w:rFonts w:ascii="Verdana" w:eastAsia="Times New Roman" w:hAnsi="Verdana" w:cs="Arial"/>
                <w:b/>
                <w:bCs/>
                <w:color w:val="0000FF"/>
                <w:sz w:val="14"/>
                <w:szCs w:val="14"/>
              </w:rPr>
              <w:t xml:space="preserve">Sample </w:t>
            </w:r>
            <w:r>
              <w:rPr>
                <w:rFonts w:ascii="Verdana" w:eastAsia="Times New Roman" w:hAnsi="Verdana" w:cs="Arial"/>
                <w:b/>
                <w:bCs/>
                <w:color w:val="0000FF"/>
                <w:sz w:val="14"/>
                <w:szCs w:val="14"/>
              </w:rPr>
              <w:t xml:space="preserve">4 </w:t>
            </w:r>
            <w:r w:rsidRPr="6AF14F37">
              <w:rPr>
                <w:rFonts w:ascii="Verdana" w:eastAsia="Times New Roman" w:hAnsi="Verdana" w:cs="Arial"/>
                <w:b/>
                <w:bCs/>
                <w:color w:val="0000FF"/>
                <w:sz w:val="14"/>
                <w:szCs w:val="14"/>
              </w:rPr>
              <w:t>(B)</w:t>
            </w:r>
          </w:p>
        </w:tc>
      </w:tr>
      <w:tr w:rsidR="00100F96" w:rsidRPr="00B3500B" w14:paraId="0FC30C26" w14:textId="77777777" w:rsidTr="00FF362D">
        <w:trPr>
          <w:cantSplit/>
          <w:trHeight w:val="300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FFA86B5" w14:textId="77777777" w:rsidR="00100F96" w:rsidRPr="00B3500B" w:rsidRDefault="00100F96" w:rsidP="00FF362D">
            <w:pPr>
              <w:tabs>
                <w:tab w:val="left" w:pos="165"/>
                <w:tab w:val="right" w:leader="dot" w:pos="8008"/>
              </w:tabs>
              <w:spacing w:before="100" w:after="56"/>
              <w:rPr>
                <w:rFonts w:ascii="Verdana" w:eastAsia="Times New Roman" w:hAnsi="Verdana" w:cs="Arial"/>
                <w:sz w:val="14"/>
                <w:szCs w:val="14"/>
              </w:rPr>
            </w:pPr>
            <w:r>
              <w:rPr>
                <w:rFonts w:ascii="Verdana" w:eastAsia="Times New Roman" w:hAnsi="Verdana" w:cs="Arial"/>
                <w:sz w:val="14"/>
                <w:szCs w:val="14"/>
              </w:rPr>
              <w:t xml:space="preserve">     Soil resistivity in (ohm)x(cm) (4 significant figures)</w:t>
            </w:r>
            <w:r w:rsidRPr="00B3500B">
              <w:rPr>
                <w:rFonts w:ascii="Verdana" w:eastAsia="Times New Roman" w:hAnsi="Verdana" w:cs="Arial"/>
                <w:sz w:val="14"/>
                <w:szCs w:val="14"/>
              </w:rPr>
              <w:t xml:space="preserve"> </w:t>
            </w:r>
            <w:r w:rsidRPr="00B3500B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AD2095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(</w:t>
            </w:r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1</w:t>
            </w:r>
            <w:r w:rsidRPr="00AD2095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90E9683" w14:textId="77777777" w:rsidR="00100F96" w:rsidRPr="007177DC" w:rsidRDefault="00100F96" w:rsidP="00FF362D">
            <w:pPr>
              <w:jc w:val="center"/>
              <w:rPr>
                <w:rFonts w:ascii="Verdana" w:hAnsi="Verdana"/>
                <w:color w:val="1F4E79"/>
                <w:sz w:val="12"/>
                <w:szCs w:val="12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FB0E161" w14:textId="77777777" w:rsidR="00100F96" w:rsidRPr="00B3500B" w:rsidRDefault="00100F96" w:rsidP="00FF362D">
            <w:pPr>
              <w:spacing w:before="100" w:after="56"/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100F96" w:rsidRPr="00B3500B" w14:paraId="67E5E966" w14:textId="77777777" w:rsidTr="00FF362D">
        <w:trPr>
          <w:cantSplit/>
          <w:trHeight w:val="300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8B5D357" w14:textId="77777777" w:rsidR="00100F96" w:rsidRDefault="00100F96" w:rsidP="00FF362D">
            <w:pPr>
              <w:tabs>
                <w:tab w:val="left" w:pos="165"/>
                <w:tab w:val="right" w:leader="dot" w:pos="8008"/>
              </w:tabs>
              <w:spacing w:before="100" w:after="56"/>
              <w:rPr>
                <w:rFonts w:ascii="Verdana" w:eastAsia="Times New Roman" w:hAnsi="Verdana" w:cs="Arial"/>
                <w:sz w:val="14"/>
                <w:szCs w:val="14"/>
              </w:rPr>
            </w:pPr>
            <w:r>
              <w:rPr>
                <w:rFonts w:ascii="Verdana" w:eastAsia="Times New Roman" w:hAnsi="Verdana" w:cs="Arial"/>
                <w:sz w:val="14"/>
                <w:szCs w:val="14"/>
              </w:rPr>
              <w:t xml:space="preserve">     </w:t>
            </w:r>
            <w:r w:rsidRPr="00FF0686">
              <w:rPr>
                <w:rFonts w:ascii="Verdana" w:eastAsia="Times New Roman" w:hAnsi="Verdana" w:cs="Arial"/>
                <w:i/>
                <w:iCs/>
                <w:color w:val="0000FF"/>
                <w:sz w:val="14"/>
                <w:szCs w:val="14"/>
                <w:u w:val="single"/>
              </w:rPr>
              <w:t>Optional</w:t>
            </w:r>
            <w:r>
              <w:rPr>
                <w:rFonts w:ascii="Verdana" w:eastAsia="Times New Roman" w:hAnsi="Verdana" w:cs="Arial"/>
                <w:sz w:val="14"/>
                <w:szCs w:val="14"/>
              </w:rPr>
              <w:t>:</w:t>
            </w:r>
          </w:p>
          <w:p w14:paraId="027979AA" w14:textId="77777777" w:rsidR="00100F96" w:rsidRDefault="00100F96" w:rsidP="00FF362D">
            <w:pPr>
              <w:tabs>
                <w:tab w:val="left" w:pos="165"/>
                <w:tab w:val="right" w:leader="dot" w:pos="8008"/>
              </w:tabs>
              <w:spacing w:before="100" w:after="56"/>
              <w:rPr>
                <w:rFonts w:ascii="Verdana" w:eastAsia="Times New Roman" w:hAnsi="Verdana" w:cs="Arial"/>
                <w:sz w:val="14"/>
                <w:szCs w:val="14"/>
              </w:rPr>
            </w:pPr>
            <w:r>
              <w:rPr>
                <w:rFonts w:ascii="Verdana" w:eastAsia="Times New Roman" w:hAnsi="Verdana" w:cs="Arial"/>
                <w:sz w:val="14"/>
                <w:szCs w:val="14"/>
              </w:rPr>
              <w:t xml:space="preserve">     Resistivity of Water in (ohm)x(cm) (4 significant figures)</w:t>
            </w:r>
            <w:r w:rsidRPr="00B3500B">
              <w:rPr>
                <w:rFonts w:ascii="Verdana" w:eastAsia="Times New Roman" w:hAnsi="Verdana" w:cs="Arial"/>
                <w:sz w:val="14"/>
                <w:szCs w:val="14"/>
              </w:rPr>
              <w:t xml:space="preserve"> </w:t>
            </w:r>
            <w:r w:rsidRPr="00B3500B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AD2095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(</w:t>
            </w:r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2</w:t>
            </w:r>
            <w:r w:rsidRPr="00AD2095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93D260F" w14:textId="77777777" w:rsidR="00100F96" w:rsidRPr="007177DC" w:rsidRDefault="00100F96" w:rsidP="00FF362D">
            <w:pPr>
              <w:jc w:val="center"/>
              <w:rPr>
                <w:rFonts w:ascii="Verdana" w:hAnsi="Verdana"/>
                <w:color w:val="1F4E79"/>
                <w:sz w:val="12"/>
                <w:szCs w:val="12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9E9C2E1" w14:textId="77777777" w:rsidR="00100F96" w:rsidRPr="00B3500B" w:rsidRDefault="00100F96" w:rsidP="00FF362D">
            <w:pPr>
              <w:spacing w:before="100" w:after="56"/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100F96" w:rsidRPr="00B3500B" w14:paraId="7CC16093" w14:textId="77777777" w:rsidTr="00FF362D">
        <w:trPr>
          <w:cantSplit/>
          <w:trHeight w:val="300"/>
          <w:jc w:val="center"/>
        </w:trPr>
        <w:tc>
          <w:tcPr>
            <w:tcW w:w="8190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7A37DD6C" w14:textId="77777777" w:rsidR="00100F96" w:rsidRDefault="00100F96" w:rsidP="00FF362D">
            <w:pPr>
              <w:tabs>
                <w:tab w:val="left" w:pos="165"/>
                <w:tab w:val="right" w:leader="dot" w:pos="8008"/>
              </w:tabs>
              <w:spacing w:before="100" w:after="56"/>
              <w:rPr>
                <w:rFonts w:ascii="Verdana" w:eastAsia="Times New Roman" w:hAnsi="Verdana" w:cs="Arial"/>
                <w:sz w:val="14"/>
                <w:szCs w:val="14"/>
              </w:rPr>
            </w:pPr>
            <w:r w:rsidRPr="00AD2095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Laboratory Soil Resistivity</w:t>
            </w:r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:                                                    </w:t>
            </w:r>
            <w:r w:rsidRPr="00AD2095">
              <w:rPr>
                <w:rFonts w:ascii="Verdana" w:eastAsia="Times New Roman" w:hAnsi="Verdana" w:cs="Arial"/>
                <w:i/>
                <w:iCs/>
                <w:sz w:val="14"/>
                <w:szCs w:val="14"/>
              </w:rPr>
              <w:t>Method Used</w:t>
            </w:r>
            <w:r>
              <w:rPr>
                <w:rFonts w:ascii="Verdana" w:eastAsia="Times New Roman" w:hAnsi="Verdana" w:cs="Arial"/>
                <w:i/>
                <w:iCs/>
                <w:sz w:val="14"/>
                <w:szCs w:val="14"/>
              </w:rPr>
              <w:t>:</w:t>
            </w:r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 </w:t>
            </w:r>
            <w:r>
              <w:rPr>
                <w:rFonts w:ascii="Verdana" w:eastAsia="Times New Roman" w:hAnsi="Verdana" w:cs="Arial"/>
                <w:b/>
                <w:sz w:val="14"/>
                <w:szCs w:val="14"/>
              </w:rPr>
              <w:t xml:space="preserve">G187 </w:t>
            </w:r>
            <w:r w:rsidRPr="00B3500B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                   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4C367CB5" w14:textId="77777777" w:rsidR="00100F96" w:rsidRPr="00B2497F" w:rsidRDefault="00100F96" w:rsidP="00FF362D">
            <w:pPr>
              <w:jc w:val="center"/>
              <w:rPr>
                <w:rFonts w:ascii="Verdana" w:hAnsi="Verdana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615B0AFC" w14:textId="77777777" w:rsidR="00100F96" w:rsidRPr="00B3500B" w:rsidRDefault="00100F96" w:rsidP="00FF362D">
            <w:pPr>
              <w:spacing w:before="100" w:after="56"/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100F96" w:rsidRPr="00B3500B" w14:paraId="0714FDE2" w14:textId="77777777" w:rsidTr="00FF362D">
        <w:trPr>
          <w:cantSplit/>
          <w:trHeight w:val="300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1A2F159" w14:textId="77777777" w:rsidR="00100F96" w:rsidRPr="001A7A18" w:rsidRDefault="00100F96" w:rsidP="00FF362D">
            <w:pPr>
              <w:tabs>
                <w:tab w:val="left" w:pos="165"/>
                <w:tab w:val="right" w:leader="dot" w:pos="8008"/>
              </w:tabs>
              <w:spacing w:before="100" w:after="56"/>
              <w:rPr>
                <w:rFonts w:ascii="Verdana" w:eastAsia="Times New Roman" w:hAnsi="Verdana" w:cs="Arial"/>
                <w:sz w:val="14"/>
                <w:szCs w:val="14"/>
                <w:highlight w:val="yellow"/>
              </w:rPr>
            </w:pPr>
            <w:r w:rsidRPr="00086C94">
              <w:rPr>
                <w:rFonts w:ascii="Verdana" w:eastAsia="Times New Roman" w:hAnsi="Verdana" w:cs="Arial"/>
                <w:sz w:val="14"/>
                <w:szCs w:val="14"/>
              </w:rPr>
              <w:t xml:space="preserve">     Soil resistivity in (ohm)x(cm) (</w:t>
            </w:r>
            <w:r>
              <w:rPr>
                <w:rFonts w:ascii="Verdana" w:eastAsia="Times New Roman" w:hAnsi="Verdana" w:cs="Arial"/>
                <w:sz w:val="14"/>
                <w:szCs w:val="14"/>
              </w:rPr>
              <w:t>4</w:t>
            </w:r>
            <w:r w:rsidRPr="00086C94">
              <w:rPr>
                <w:rFonts w:ascii="Verdana" w:eastAsia="Times New Roman" w:hAnsi="Verdana" w:cs="Arial"/>
                <w:sz w:val="14"/>
                <w:szCs w:val="14"/>
              </w:rPr>
              <w:t xml:space="preserve"> significant figures) </w:t>
            </w:r>
            <w:r w:rsidRPr="00086C94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086C94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(</w:t>
            </w:r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3</w:t>
            </w:r>
            <w:r w:rsidRPr="00086C94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311A63F" w14:textId="77777777" w:rsidR="00100F96" w:rsidRPr="007177DC" w:rsidRDefault="00100F96" w:rsidP="00FF362D">
            <w:pPr>
              <w:jc w:val="center"/>
              <w:rPr>
                <w:rFonts w:ascii="Verdana" w:hAnsi="Verdana"/>
                <w:color w:val="1F4E79"/>
                <w:sz w:val="12"/>
                <w:szCs w:val="12"/>
                <w:highlight w:val="yellow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7237A3B" w14:textId="77777777" w:rsidR="00100F96" w:rsidRPr="001A7A18" w:rsidRDefault="00100F96" w:rsidP="00FF362D">
            <w:pPr>
              <w:spacing w:before="100" w:after="56"/>
              <w:jc w:val="center"/>
              <w:rPr>
                <w:rFonts w:eastAsia="Times New Roman"/>
                <w:sz w:val="18"/>
                <w:szCs w:val="18"/>
                <w:highlight w:val="yellow"/>
              </w:rPr>
            </w:pPr>
          </w:p>
        </w:tc>
      </w:tr>
      <w:tr w:rsidR="00100F96" w:rsidRPr="00B3500B" w14:paraId="0FD4C088" w14:textId="77777777" w:rsidTr="00FF362D">
        <w:trPr>
          <w:cantSplit/>
          <w:trHeight w:val="300"/>
          <w:jc w:val="center"/>
        </w:trPr>
        <w:tc>
          <w:tcPr>
            <w:tcW w:w="8190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4B5C866A" w14:textId="77777777" w:rsidR="00100F96" w:rsidRPr="00AD2095" w:rsidRDefault="00100F96" w:rsidP="00FF362D">
            <w:pPr>
              <w:tabs>
                <w:tab w:val="right" w:leader="dot" w:pos="8008"/>
              </w:tabs>
              <w:spacing w:before="100" w:after="56"/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</w:pPr>
            <w:bookmarkStart w:id="0" w:name="_Hlk62637127"/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pH of Soil for use in Corrosion Testing:                                 </w:t>
            </w:r>
            <w:r w:rsidRPr="00AD2095">
              <w:rPr>
                <w:rFonts w:ascii="Verdana" w:eastAsia="Times New Roman" w:hAnsi="Verdana" w:cs="Arial"/>
                <w:i/>
                <w:iCs/>
                <w:sz w:val="14"/>
                <w:szCs w:val="14"/>
              </w:rPr>
              <w:t>Method Used:</w:t>
            </w:r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T289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379D7D01" w14:textId="77777777" w:rsidR="00100F96" w:rsidRPr="00B2497F" w:rsidRDefault="00100F96" w:rsidP="00FF362D">
            <w:pPr>
              <w:jc w:val="center"/>
              <w:rPr>
                <w:rFonts w:ascii="Verdana" w:hAnsi="Verdana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2FD169CE" w14:textId="77777777" w:rsidR="00100F96" w:rsidRPr="00B3500B" w:rsidRDefault="00100F96" w:rsidP="00FF362D">
            <w:pPr>
              <w:spacing w:before="100" w:after="56"/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bookmarkEnd w:id="0"/>
      <w:tr w:rsidR="00100F96" w:rsidRPr="00B3500B" w14:paraId="6406A165" w14:textId="77777777" w:rsidTr="00FF362D">
        <w:trPr>
          <w:cantSplit/>
          <w:trHeight w:val="300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FEAD9D3" w14:textId="77777777" w:rsidR="00100F96" w:rsidRPr="00B3500B" w:rsidRDefault="00100F96" w:rsidP="00FF362D">
            <w:pPr>
              <w:tabs>
                <w:tab w:val="right" w:leader="dot" w:pos="8008"/>
              </w:tabs>
              <w:spacing w:before="100" w:after="56"/>
              <w:rPr>
                <w:rFonts w:ascii="Verdana" w:eastAsia="Times New Roman" w:hAnsi="Verdana" w:cs="Arial"/>
                <w:sz w:val="14"/>
                <w:szCs w:val="14"/>
              </w:rPr>
            </w:pPr>
            <w:r>
              <w:rPr>
                <w:rFonts w:ascii="Verdana" w:eastAsia="Times New Roman" w:hAnsi="Verdana" w:cs="Arial"/>
                <w:sz w:val="14"/>
                <w:szCs w:val="14"/>
              </w:rPr>
              <w:t xml:space="preserve">     pH Value (nearest 0.1 pH unit) </w:t>
            </w:r>
            <w:r w:rsidRPr="00B3500B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AD2095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(</w:t>
            </w:r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4</w:t>
            </w:r>
            <w:r w:rsidRPr="00AD2095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FB36B3D" w14:textId="77777777" w:rsidR="00100F96" w:rsidRPr="00B2497F" w:rsidRDefault="00100F96" w:rsidP="00FF362D">
            <w:pPr>
              <w:jc w:val="center"/>
              <w:rPr>
                <w:rFonts w:ascii="Verdana" w:hAnsi="Verdana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125D91A" w14:textId="77777777" w:rsidR="00100F96" w:rsidRPr="00B3500B" w:rsidRDefault="00100F96" w:rsidP="00FF362D">
            <w:pPr>
              <w:spacing w:before="100" w:after="56"/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100F96" w:rsidRPr="00B3500B" w14:paraId="7CEFF6DE" w14:textId="77777777" w:rsidTr="00FF362D">
        <w:trPr>
          <w:cantSplit/>
          <w:trHeight w:val="300"/>
          <w:jc w:val="center"/>
        </w:trPr>
        <w:tc>
          <w:tcPr>
            <w:tcW w:w="8190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6D6A8F8F" w14:textId="77777777" w:rsidR="00100F96" w:rsidRPr="00B3500B" w:rsidRDefault="00100F96" w:rsidP="00FF362D">
            <w:pPr>
              <w:tabs>
                <w:tab w:val="right" w:leader="dot" w:pos="8008"/>
              </w:tabs>
              <w:spacing w:before="100" w:after="56"/>
              <w:rPr>
                <w:rFonts w:ascii="Verdana" w:eastAsia="Times New Roman" w:hAnsi="Verdana" w:cs="Arial"/>
                <w:sz w:val="14"/>
                <w:szCs w:val="14"/>
              </w:rPr>
            </w:pPr>
            <w:bookmarkStart w:id="1" w:name="_Hlk62637225"/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Determination of pH in Soils:                                                 </w:t>
            </w:r>
            <w:r w:rsidRPr="00AD2095">
              <w:rPr>
                <w:rFonts w:ascii="Verdana" w:eastAsia="Times New Roman" w:hAnsi="Verdana" w:cs="Arial"/>
                <w:i/>
                <w:iCs/>
                <w:sz w:val="14"/>
                <w:szCs w:val="14"/>
              </w:rPr>
              <w:t>Method Used:</w:t>
            </w:r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D4972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2C12420F" w14:textId="77777777" w:rsidR="00100F96" w:rsidRPr="00B2497F" w:rsidRDefault="00100F96" w:rsidP="00FF362D">
            <w:pPr>
              <w:jc w:val="center"/>
              <w:rPr>
                <w:rFonts w:ascii="Verdana" w:hAnsi="Verdana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537CFC82" w14:textId="77777777" w:rsidR="00100F96" w:rsidRPr="00B3500B" w:rsidRDefault="00100F96" w:rsidP="00FF362D">
            <w:pPr>
              <w:spacing w:before="100" w:after="56"/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bookmarkEnd w:id="1"/>
      <w:tr w:rsidR="00100F96" w:rsidRPr="00B3500B" w14:paraId="5D741ED8" w14:textId="77777777" w:rsidTr="00FF362D">
        <w:trPr>
          <w:cantSplit/>
          <w:trHeight w:val="300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CDE9537" w14:textId="77777777" w:rsidR="00100F96" w:rsidRPr="00086C94" w:rsidRDefault="00100F96" w:rsidP="00FF362D">
            <w:pPr>
              <w:tabs>
                <w:tab w:val="right" w:leader="dot" w:pos="8008"/>
              </w:tabs>
              <w:spacing w:before="100" w:after="56"/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</w:pPr>
            <w:r w:rsidRPr="00086C94">
              <w:rPr>
                <w:rFonts w:ascii="Verdana" w:eastAsia="Times New Roman" w:hAnsi="Verdana" w:cs="Arial"/>
                <w:sz w:val="14"/>
                <w:szCs w:val="14"/>
              </w:rPr>
              <w:t xml:space="preserve">     pH Value in Soil Slurry (nearest 0.1 pH unit) </w:t>
            </w:r>
            <w:r w:rsidRPr="00086C94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086C94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(</w:t>
            </w:r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5</w:t>
            </w:r>
            <w:r w:rsidRPr="00086C94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20F2E7B" w14:textId="77777777" w:rsidR="00100F96" w:rsidRPr="00E04E21" w:rsidRDefault="00100F96" w:rsidP="00FF362D">
            <w:pPr>
              <w:jc w:val="center"/>
              <w:rPr>
                <w:rFonts w:ascii="Verdana" w:hAnsi="Verdana"/>
                <w:color w:val="1F4E79"/>
                <w:sz w:val="16"/>
                <w:szCs w:val="16"/>
                <w:highlight w:val="yellow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B76F3CF" w14:textId="77777777" w:rsidR="00100F96" w:rsidRPr="00B3500B" w:rsidRDefault="00100F96" w:rsidP="00FF362D">
            <w:pPr>
              <w:spacing w:before="100" w:after="56"/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100F96" w:rsidRPr="00B3500B" w14:paraId="61649F70" w14:textId="77777777" w:rsidTr="00FF362D">
        <w:trPr>
          <w:cantSplit/>
          <w:trHeight w:val="300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AD02BB8" w14:textId="77777777" w:rsidR="00100F96" w:rsidRPr="00086C94" w:rsidRDefault="00100F96" w:rsidP="00FF362D">
            <w:pPr>
              <w:tabs>
                <w:tab w:val="right" w:leader="dot" w:pos="8008"/>
              </w:tabs>
              <w:spacing w:before="100" w:after="56"/>
              <w:rPr>
                <w:rFonts w:ascii="Verdana" w:eastAsia="Times New Roman" w:hAnsi="Verdana" w:cs="Arial"/>
                <w:sz w:val="14"/>
                <w:szCs w:val="14"/>
              </w:rPr>
            </w:pPr>
            <w:r w:rsidRPr="00086C94">
              <w:rPr>
                <w:rFonts w:ascii="Verdana" w:eastAsia="Times New Roman" w:hAnsi="Verdana" w:cs="Arial"/>
                <w:sz w:val="14"/>
                <w:szCs w:val="14"/>
              </w:rPr>
              <w:t xml:space="preserve">     pH Value in Calcium Chloride Slurry (nearest 0.1 pH unit) </w:t>
            </w:r>
            <w:r w:rsidRPr="00086C94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086C94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(</w:t>
            </w:r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6</w:t>
            </w:r>
            <w:r w:rsidRPr="00086C94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F2A1739" w14:textId="77777777" w:rsidR="00100F96" w:rsidRPr="00E04E21" w:rsidRDefault="00100F96" w:rsidP="00FF362D">
            <w:pPr>
              <w:jc w:val="center"/>
              <w:rPr>
                <w:rFonts w:ascii="Verdana" w:hAnsi="Verdana"/>
                <w:color w:val="1F4E79"/>
                <w:sz w:val="16"/>
                <w:szCs w:val="16"/>
                <w:highlight w:val="yellow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CC9B654" w14:textId="77777777" w:rsidR="00100F96" w:rsidRPr="00E04E21" w:rsidRDefault="00100F96" w:rsidP="00FF362D">
            <w:pPr>
              <w:spacing w:before="100" w:after="56"/>
              <w:jc w:val="center"/>
              <w:rPr>
                <w:rFonts w:eastAsia="Times New Roman"/>
                <w:sz w:val="18"/>
                <w:szCs w:val="18"/>
                <w:highlight w:val="yellow"/>
              </w:rPr>
            </w:pPr>
          </w:p>
        </w:tc>
      </w:tr>
      <w:tr w:rsidR="00100F96" w:rsidRPr="00B3500B" w14:paraId="04250412" w14:textId="77777777" w:rsidTr="00FF362D">
        <w:trPr>
          <w:cantSplit/>
          <w:trHeight w:val="300"/>
          <w:jc w:val="center"/>
        </w:trPr>
        <w:tc>
          <w:tcPr>
            <w:tcW w:w="8190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6C456D51" w14:textId="77777777" w:rsidR="00100F96" w:rsidRPr="00B3500B" w:rsidRDefault="00100F96" w:rsidP="00FF362D">
            <w:pPr>
              <w:tabs>
                <w:tab w:val="right" w:leader="dot" w:pos="8008"/>
              </w:tabs>
              <w:spacing w:before="100" w:after="56"/>
              <w:rPr>
                <w:rFonts w:ascii="Verdana" w:eastAsia="Times New Roman" w:hAnsi="Verdana" w:cs="Arial"/>
                <w:sz w:val="14"/>
                <w:szCs w:val="14"/>
              </w:rPr>
            </w:pPr>
            <w:bookmarkStart w:id="2" w:name="_Hlk62637406"/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Water-Soluble Sulfate Ion Content in Soil:                           </w:t>
            </w:r>
            <w:r w:rsidRPr="00AD2095">
              <w:rPr>
                <w:rFonts w:ascii="Verdana" w:eastAsia="Times New Roman" w:hAnsi="Verdana" w:cs="Arial"/>
                <w:i/>
                <w:iCs/>
                <w:sz w:val="14"/>
                <w:szCs w:val="14"/>
              </w:rPr>
              <w:t>Method Used:</w:t>
            </w:r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T290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3E7FB044" w14:textId="77777777" w:rsidR="00100F96" w:rsidRPr="00B2497F" w:rsidRDefault="00100F96" w:rsidP="00FF362D">
            <w:pPr>
              <w:jc w:val="center"/>
              <w:rPr>
                <w:rFonts w:ascii="Verdana" w:hAnsi="Verdana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4399F3A6" w14:textId="77777777" w:rsidR="00100F96" w:rsidRPr="00B3500B" w:rsidRDefault="00100F96" w:rsidP="00FF362D">
            <w:pPr>
              <w:spacing w:before="100" w:after="56"/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bookmarkEnd w:id="2"/>
      <w:tr w:rsidR="00100F96" w:rsidRPr="00B3500B" w14:paraId="17A0F04C" w14:textId="77777777" w:rsidTr="00FF362D">
        <w:trPr>
          <w:cantSplit/>
          <w:trHeight w:val="300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B19D512" w14:textId="77777777" w:rsidR="00100F96" w:rsidRPr="00B3500B" w:rsidRDefault="00100F96" w:rsidP="00FF362D">
            <w:pPr>
              <w:tabs>
                <w:tab w:val="right" w:leader="dot" w:pos="8008"/>
              </w:tabs>
              <w:spacing w:before="100" w:after="56"/>
              <w:rPr>
                <w:rFonts w:ascii="Verdana" w:eastAsia="Times New Roman" w:hAnsi="Verdana" w:cs="Arial"/>
                <w:sz w:val="14"/>
                <w:szCs w:val="14"/>
              </w:rPr>
            </w:pPr>
            <w:r>
              <w:rPr>
                <w:rFonts w:ascii="Verdana" w:eastAsia="Times New Roman" w:hAnsi="Verdana" w:cs="Arial"/>
                <w:sz w:val="14"/>
                <w:szCs w:val="14"/>
              </w:rPr>
              <w:t xml:space="preserve">     Sulfate Ion Content (nearest 0.1 mg/kg) </w:t>
            </w:r>
            <w:r w:rsidRPr="00B3500B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AD2095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(</w:t>
            </w:r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7</w:t>
            </w:r>
            <w:r w:rsidRPr="00AD2095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90FE5A9" w14:textId="77777777" w:rsidR="00100F96" w:rsidRPr="00B2497F" w:rsidRDefault="00100F96" w:rsidP="00FF362D">
            <w:pPr>
              <w:jc w:val="center"/>
              <w:rPr>
                <w:rFonts w:ascii="Verdana" w:hAnsi="Verdana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1EA613C" w14:textId="77777777" w:rsidR="00100F96" w:rsidRPr="00B3500B" w:rsidRDefault="00100F96" w:rsidP="00FF362D">
            <w:pPr>
              <w:spacing w:before="100" w:after="56"/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100F96" w:rsidRPr="00B3500B" w14:paraId="17BCB365" w14:textId="77777777" w:rsidTr="00FF362D">
        <w:trPr>
          <w:cantSplit/>
          <w:trHeight w:val="300"/>
          <w:jc w:val="center"/>
        </w:trPr>
        <w:tc>
          <w:tcPr>
            <w:tcW w:w="8190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142F619D" w14:textId="77777777" w:rsidR="00100F96" w:rsidRPr="00B3500B" w:rsidRDefault="00100F96" w:rsidP="00FF362D">
            <w:pPr>
              <w:tabs>
                <w:tab w:val="right" w:leader="dot" w:pos="8008"/>
              </w:tabs>
              <w:spacing w:before="100" w:after="56"/>
              <w:rPr>
                <w:rFonts w:ascii="Verdana" w:eastAsia="Times New Roman" w:hAnsi="Verdana" w:cs="Arial"/>
                <w:sz w:val="14"/>
                <w:szCs w:val="14"/>
              </w:rPr>
            </w:pPr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Water-Soluble Chloride Ion Content in Soil:                           </w:t>
            </w:r>
            <w:r w:rsidRPr="00AD2095">
              <w:rPr>
                <w:rFonts w:ascii="Verdana" w:eastAsia="Times New Roman" w:hAnsi="Verdana" w:cs="Arial"/>
                <w:i/>
                <w:iCs/>
                <w:sz w:val="14"/>
                <w:szCs w:val="14"/>
              </w:rPr>
              <w:t>Method Used:</w:t>
            </w:r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T291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78C091E2" w14:textId="77777777" w:rsidR="00100F96" w:rsidRPr="00B2497F" w:rsidRDefault="00100F96" w:rsidP="00FF362D">
            <w:pPr>
              <w:jc w:val="center"/>
              <w:rPr>
                <w:rFonts w:ascii="Verdana" w:hAnsi="Verdana"/>
                <w:color w:val="1F4E79"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8496B0"/>
            <w:vAlign w:val="center"/>
          </w:tcPr>
          <w:p w14:paraId="0EA980BE" w14:textId="77777777" w:rsidR="00100F96" w:rsidRPr="00B3500B" w:rsidRDefault="00100F96" w:rsidP="00FF362D">
            <w:pPr>
              <w:spacing w:before="100" w:after="56"/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100F96" w:rsidRPr="00B3500B" w14:paraId="1C920926" w14:textId="77777777" w:rsidTr="00FF362D">
        <w:trPr>
          <w:cantSplit/>
          <w:trHeight w:val="300"/>
          <w:jc w:val="center"/>
        </w:trPr>
        <w:tc>
          <w:tcPr>
            <w:tcW w:w="819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D3AF046" w14:textId="77777777" w:rsidR="00100F96" w:rsidRPr="00B3500B" w:rsidRDefault="00100F96" w:rsidP="00FF362D">
            <w:pPr>
              <w:tabs>
                <w:tab w:val="right" w:leader="dot" w:pos="8008"/>
              </w:tabs>
              <w:spacing w:before="100" w:after="56"/>
              <w:rPr>
                <w:rFonts w:ascii="Verdana" w:eastAsia="Times New Roman" w:hAnsi="Verdana" w:cs="Arial"/>
                <w:sz w:val="14"/>
                <w:szCs w:val="14"/>
              </w:rPr>
            </w:pPr>
            <w:r>
              <w:rPr>
                <w:rFonts w:ascii="Verdana" w:eastAsia="Times New Roman" w:hAnsi="Verdana" w:cs="Arial"/>
                <w:sz w:val="14"/>
                <w:szCs w:val="14"/>
              </w:rPr>
              <w:t xml:space="preserve">     Chloride Ion Content (nearest 0.1 mg/kg) </w:t>
            </w:r>
            <w:r w:rsidRPr="00B3500B">
              <w:rPr>
                <w:rFonts w:ascii="Verdana" w:eastAsia="Times New Roman" w:hAnsi="Verdana" w:cs="Arial"/>
                <w:sz w:val="14"/>
                <w:szCs w:val="14"/>
              </w:rPr>
              <w:tab/>
            </w:r>
            <w:r w:rsidRPr="00AD2095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(</w:t>
            </w:r>
            <w:r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8</w:t>
            </w:r>
            <w:r w:rsidRPr="00AD2095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1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9208B51" w14:textId="77777777" w:rsidR="00100F96" w:rsidRPr="0035518E" w:rsidRDefault="00100F96" w:rsidP="00FF362D">
            <w:pPr>
              <w:jc w:val="center"/>
              <w:rPr>
                <w:rFonts w:ascii="Verdana" w:hAnsi="Verdana"/>
                <w:color w:val="1F4E79"/>
                <w:sz w:val="16"/>
                <w:szCs w:val="16"/>
                <w:highlight w:val="yellow"/>
              </w:rPr>
            </w:pPr>
          </w:p>
        </w:tc>
        <w:tc>
          <w:tcPr>
            <w:tcW w:w="14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08D6CC2" w14:textId="77777777" w:rsidR="00100F96" w:rsidRPr="00B3500B" w:rsidRDefault="00100F96" w:rsidP="00FF362D">
            <w:pPr>
              <w:spacing w:before="100" w:after="56"/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</w:tbl>
    <w:p w14:paraId="235CEEF5" w14:textId="77777777" w:rsidR="00100F96" w:rsidRDefault="00100F96" w:rsidP="00100F96">
      <w:pPr>
        <w:ind w:left="-360"/>
        <w:jc w:val="center"/>
        <w:rPr>
          <w:rFonts w:ascii="Verdana" w:hAnsi="Verdana"/>
          <w:b/>
          <w:sz w:val="18"/>
          <w:szCs w:val="18"/>
        </w:rPr>
      </w:pPr>
      <w:r w:rsidRPr="0010254D">
        <w:rPr>
          <w:rFonts w:ascii="Verdana" w:hAnsi="Verdana"/>
          <w:b/>
          <w:sz w:val="18"/>
          <w:szCs w:val="18"/>
        </w:rPr>
        <w:t>Please report the following information to identify your laboratory:</w:t>
      </w:r>
    </w:p>
    <w:tbl>
      <w:tblPr>
        <w:tblW w:w="820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483"/>
        <w:gridCol w:w="6720"/>
      </w:tblGrid>
      <w:tr w:rsidR="00100F96" w:rsidRPr="00812CD7" w14:paraId="333787E7" w14:textId="77777777" w:rsidTr="00FF362D">
        <w:trPr>
          <w:trHeight w:val="288"/>
          <w:jc w:val="center"/>
        </w:trPr>
        <w:tc>
          <w:tcPr>
            <w:tcW w:w="1483" w:type="dxa"/>
            <w:noWrap/>
            <w:vAlign w:val="bottom"/>
            <w:hideMark/>
          </w:tcPr>
          <w:p w14:paraId="4721D653" w14:textId="77777777" w:rsidR="00100F96" w:rsidRPr="00812CD7" w:rsidRDefault="00100F96" w:rsidP="00FF362D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812CD7">
              <w:rPr>
                <w:rFonts w:ascii="Calibri" w:hAnsi="Calibri"/>
                <w:b/>
                <w:color w:val="000000"/>
              </w:rPr>
              <w:t>Name:</w:t>
            </w:r>
          </w:p>
        </w:tc>
        <w:tc>
          <w:tcPr>
            <w:tcW w:w="6720" w:type="dxa"/>
            <w:noWrap/>
            <w:vAlign w:val="bottom"/>
            <w:hideMark/>
          </w:tcPr>
          <w:p w14:paraId="78280AE9" w14:textId="77777777" w:rsidR="00100F96" w:rsidRPr="00812CD7" w:rsidRDefault="00100F96" w:rsidP="00FF362D">
            <w:pPr>
              <w:jc w:val="center"/>
              <w:rPr>
                <w:rFonts w:ascii="Calibri" w:hAnsi="Calibri"/>
                <w:color w:val="000000"/>
              </w:rPr>
            </w:pPr>
          </w:p>
        </w:tc>
      </w:tr>
      <w:tr w:rsidR="00100F96" w:rsidRPr="00812CD7" w14:paraId="13C14059" w14:textId="77777777" w:rsidTr="00FF362D">
        <w:trPr>
          <w:trHeight w:val="288"/>
          <w:jc w:val="center"/>
        </w:trPr>
        <w:tc>
          <w:tcPr>
            <w:tcW w:w="1483" w:type="dxa"/>
            <w:noWrap/>
            <w:vAlign w:val="bottom"/>
            <w:hideMark/>
          </w:tcPr>
          <w:p w14:paraId="74657B1D" w14:textId="77777777" w:rsidR="00100F96" w:rsidRPr="00812CD7" w:rsidRDefault="00100F96" w:rsidP="00FF362D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812CD7">
              <w:rPr>
                <w:rFonts w:ascii="Calibri" w:hAnsi="Calibri"/>
                <w:b/>
                <w:color w:val="000000"/>
              </w:rPr>
              <w:t>Lab Number:</w:t>
            </w:r>
          </w:p>
        </w:tc>
        <w:tc>
          <w:tcPr>
            <w:tcW w:w="6720" w:type="dxa"/>
            <w:noWrap/>
            <w:vAlign w:val="bottom"/>
            <w:hideMark/>
          </w:tcPr>
          <w:p w14:paraId="7430EB56" w14:textId="77777777" w:rsidR="00100F96" w:rsidRPr="00812CD7" w:rsidRDefault="00100F96" w:rsidP="00FF362D">
            <w:pPr>
              <w:jc w:val="center"/>
              <w:rPr>
                <w:rFonts w:ascii="Calibri" w:hAnsi="Calibri"/>
                <w:color w:val="000000"/>
              </w:rPr>
            </w:pPr>
          </w:p>
        </w:tc>
      </w:tr>
      <w:tr w:rsidR="00100F96" w:rsidRPr="00812CD7" w14:paraId="62C03C30" w14:textId="77777777" w:rsidTr="00FF362D">
        <w:trPr>
          <w:trHeight w:val="288"/>
          <w:jc w:val="center"/>
        </w:trPr>
        <w:tc>
          <w:tcPr>
            <w:tcW w:w="1483" w:type="dxa"/>
            <w:noWrap/>
            <w:vAlign w:val="bottom"/>
            <w:hideMark/>
          </w:tcPr>
          <w:p w14:paraId="77CE64C7" w14:textId="77777777" w:rsidR="00100F96" w:rsidRPr="00812CD7" w:rsidRDefault="00100F96" w:rsidP="00FF362D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812CD7">
              <w:rPr>
                <w:rFonts w:ascii="Calibri" w:hAnsi="Calibri"/>
                <w:b/>
                <w:color w:val="000000"/>
              </w:rPr>
              <w:t>City, State:</w:t>
            </w:r>
          </w:p>
        </w:tc>
        <w:tc>
          <w:tcPr>
            <w:tcW w:w="6720" w:type="dxa"/>
            <w:noWrap/>
            <w:vAlign w:val="bottom"/>
            <w:hideMark/>
          </w:tcPr>
          <w:p w14:paraId="43FD2D50" w14:textId="77777777" w:rsidR="00100F96" w:rsidRPr="00812CD7" w:rsidRDefault="00100F96" w:rsidP="00FF362D">
            <w:pPr>
              <w:jc w:val="center"/>
              <w:rPr>
                <w:rFonts w:ascii="Calibri" w:hAnsi="Calibri"/>
                <w:color w:val="000000"/>
              </w:rPr>
            </w:pPr>
          </w:p>
        </w:tc>
      </w:tr>
      <w:tr w:rsidR="00100F96" w:rsidRPr="00812CD7" w14:paraId="55A3045D" w14:textId="77777777" w:rsidTr="00FF362D">
        <w:trPr>
          <w:trHeight w:val="288"/>
          <w:jc w:val="center"/>
        </w:trPr>
        <w:tc>
          <w:tcPr>
            <w:tcW w:w="1483" w:type="dxa"/>
            <w:noWrap/>
            <w:vAlign w:val="bottom"/>
            <w:hideMark/>
          </w:tcPr>
          <w:p w14:paraId="03D1ED62" w14:textId="77777777" w:rsidR="00100F96" w:rsidRPr="00812CD7" w:rsidRDefault="00100F96" w:rsidP="00FF362D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812CD7">
              <w:rPr>
                <w:rFonts w:ascii="Calibri" w:hAnsi="Calibri"/>
                <w:b/>
                <w:color w:val="000000"/>
              </w:rPr>
              <w:t>Tested By:</w:t>
            </w:r>
          </w:p>
        </w:tc>
        <w:tc>
          <w:tcPr>
            <w:tcW w:w="6720" w:type="dxa"/>
            <w:noWrap/>
            <w:vAlign w:val="bottom"/>
            <w:hideMark/>
          </w:tcPr>
          <w:p w14:paraId="278C8A51" w14:textId="77777777" w:rsidR="00100F96" w:rsidRPr="00812CD7" w:rsidRDefault="00100F96" w:rsidP="00FF362D">
            <w:pPr>
              <w:jc w:val="center"/>
              <w:rPr>
                <w:rFonts w:ascii="Calibri" w:hAnsi="Calibri"/>
                <w:color w:val="000000"/>
              </w:rPr>
            </w:pPr>
          </w:p>
        </w:tc>
      </w:tr>
      <w:tr w:rsidR="00100F96" w:rsidRPr="00812CD7" w14:paraId="47D17F23" w14:textId="77777777" w:rsidTr="00FF362D">
        <w:trPr>
          <w:trHeight w:val="288"/>
          <w:jc w:val="center"/>
        </w:trPr>
        <w:tc>
          <w:tcPr>
            <w:tcW w:w="1483" w:type="dxa"/>
            <w:noWrap/>
            <w:vAlign w:val="bottom"/>
            <w:hideMark/>
          </w:tcPr>
          <w:p w14:paraId="69EB53CD" w14:textId="77777777" w:rsidR="00100F96" w:rsidRPr="00812CD7" w:rsidRDefault="00100F96" w:rsidP="00FF362D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812CD7">
              <w:rPr>
                <w:rFonts w:ascii="Calibri" w:hAnsi="Calibri"/>
                <w:b/>
                <w:color w:val="000000"/>
              </w:rPr>
              <w:t xml:space="preserve">Phone: </w:t>
            </w:r>
          </w:p>
        </w:tc>
        <w:tc>
          <w:tcPr>
            <w:tcW w:w="6720" w:type="dxa"/>
            <w:noWrap/>
            <w:vAlign w:val="bottom"/>
            <w:hideMark/>
          </w:tcPr>
          <w:p w14:paraId="03FACE85" w14:textId="77777777" w:rsidR="00100F96" w:rsidRPr="00812CD7" w:rsidRDefault="00100F96" w:rsidP="00FF362D">
            <w:pPr>
              <w:jc w:val="center"/>
              <w:rPr>
                <w:rFonts w:ascii="Calibri" w:hAnsi="Calibri"/>
                <w:color w:val="000000"/>
              </w:rPr>
            </w:pPr>
          </w:p>
        </w:tc>
      </w:tr>
    </w:tbl>
    <w:p w14:paraId="4B072BBE" w14:textId="77777777" w:rsidR="00100F96" w:rsidRDefault="00100F96" w:rsidP="00100F96">
      <w:pPr>
        <w:ind w:left="-360"/>
      </w:pPr>
    </w:p>
    <w:p w14:paraId="6D26038B" w14:textId="77777777" w:rsidR="00100F96" w:rsidRPr="00D70997" w:rsidRDefault="00100F96" w:rsidP="00100F96">
      <w:pPr>
        <w:ind w:left="-360"/>
        <w:rPr>
          <w:rFonts w:ascii="Verdana" w:hAnsi="Verdana"/>
          <w:sz w:val="18"/>
          <w:szCs w:val="18"/>
        </w:rPr>
      </w:pPr>
      <w:r w:rsidRPr="00D70997">
        <w:rPr>
          <w:rFonts w:ascii="Verdana" w:hAnsi="Verdana"/>
          <w:sz w:val="18"/>
          <w:szCs w:val="18"/>
        </w:rPr>
        <w:t xml:space="preserve">Additional Comments: </w:t>
      </w:r>
    </w:p>
    <w:p w14:paraId="1CB39F18" w14:textId="380E0D95" w:rsidR="005D03FD" w:rsidRDefault="005D03FD" w:rsidP="008D6F9E">
      <w:pPr>
        <w:tabs>
          <w:tab w:val="left" w:pos="1608"/>
        </w:tabs>
      </w:pPr>
    </w:p>
    <w:sectPr w:rsidR="005D03F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8EB149" w14:textId="77777777" w:rsidR="001C4A90" w:rsidRDefault="001C4A90">
      <w:pPr>
        <w:spacing w:after="0" w:line="240" w:lineRule="auto"/>
      </w:pPr>
      <w:r>
        <w:separator/>
      </w:r>
    </w:p>
  </w:endnote>
  <w:endnote w:type="continuationSeparator" w:id="0">
    <w:p w14:paraId="6F0CDD26" w14:textId="77777777" w:rsidR="001C4A90" w:rsidRDefault="001C4A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6512A8" w14:textId="77777777" w:rsidR="001C4A90" w:rsidRDefault="001C4A90">
      <w:pPr>
        <w:spacing w:after="0" w:line="240" w:lineRule="auto"/>
      </w:pPr>
      <w:r>
        <w:separator/>
      </w:r>
    </w:p>
  </w:footnote>
  <w:footnote w:type="continuationSeparator" w:id="0">
    <w:p w14:paraId="3C0BC6BC" w14:textId="77777777" w:rsidR="001C4A90" w:rsidRDefault="001C4A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A78C3" w14:textId="77777777" w:rsidR="00A533B3" w:rsidRDefault="00AC7C03" w:rsidP="007D2F71">
    <w:pPr>
      <w:pStyle w:val="Header"/>
      <w:tabs>
        <w:tab w:val="clear" w:pos="4680"/>
        <w:tab w:val="clear" w:pos="9360"/>
        <w:tab w:val="left" w:pos="174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39EC14B6" wp14:editId="30E3648F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0113" cy="10058399"/>
          <wp:effectExtent l="0" t="0" r="2540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0113" cy="100583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D2F71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wtDAxsDSxMDE2szRW0lEKTi0uzszPAykwrAUAAlCIXywAAAA="/>
  </w:docVars>
  <w:rsids>
    <w:rsidRoot w:val="00A533B3"/>
    <w:rsid w:val="000A35DF"/>
    <w:rsid w:val="000F374A"/>
    <w:rsid w:val="00100F96"/>
    <w:rsid w:val="0012121B"/>
    <w:rsid w:val="001651BB"/>
    <w:rsid w:val="001C4A90"/>
    <w:rsid w:val="002676FA"/>
    <w:rsid w:val="002810E4"/>
    <w:rsid w:val="002B607A"/>
    <w:rsid w:val="002F357A"/>
    <w:rsid w:val="00430633"/>
    <w:rsid w:val="005D03FD"/>
    <w:rsid w:val="006C31EB"/>
    <w:rsid w:val="006F3685"/>
    <w:rsid w:val="00730063"/>
    <w:rsid w:val="007621AB"/>
    <w:rsid w:val="007D2F71"/>
    <w:rsid w:val="00884125"/>
    <w:rsid w:val="008D12E2"/>
    <w:rsid w:val="008D6F9E"/>
    <w:rsid w:val="00930EEB"/>
    <w:rsid w:val="009E5568"/>
    <w:rsid w:val="00A533B3"/>
    <w:rsid w:val="00AC7C03"/>
    <w:rsid w:val="00B118C7"/>
    <w:rsid w:val="00BA592A"/>
    <w:rsid w:val="00F95957"/>
    <w:rsid w:val="00FA22D0"/>
    <w:rsid w:val="00FD5894"/>
    <w:rsid w:val="00FF09B5"/>
    <w:rsid w:val="6180F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8385C"/>
  <w15:chartTrackingRefBased/>
  <w15:docId w15:val="{368855D0-0DF4-433B-B1A7-4D04D7DA6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100F96"/>
    <w:pPr>
      <w:keepNext/>
      <w:spacing w:before="13" w:after="6" w:line="240" w:lineRule="auto"/>
      <w:jc w:val="center"/>
      <w:outlineLvl w:val="0"/>
    </w:pPr>
    <w:rPr>
      <w:rFonts w:ascii="Times New Roman" w:eastAsia="Times New Roman" w:hAnsi="Times New Roman" w:cs="Times New Roman"/>
      <w:sz w:val="20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3B3"/>
  </w:style>
  <w:style w:type="paragraph" w:styleId="Footer">
    <w:name w:val="footer"/>
    <w:basedOn w:val="Normal"/>
    <w:link w:val="FooterChar"/>
    <w:uiPriority w:val="99"/>
    <w:unhideWhenUsed/>
    <w:rsid w:val="00A53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3B3"/>
  </w:style>
  <w:style w:type="character" w:customStyle="1" w:styleId="Heading1Char">
    <w:name w:val="Heading 1 Char"/>
    <w:basedOn w:val="DefaultParagraphFont"/>
    <w:link w:val="Heading1"/>
    <w:rsid w:val="00100F96"/>
    <w:rPr>
      <w:rFonts w:ascii="Times New Roman" w:eastAsia="Times New Roman" w:hAnsi="Times New Roman" w:cs="Times New Roman"/>
      <w:sz w:val="20"/>
      <w:szCs w:val="24"/>
      <w:u w:val="single"/>
    </w:rPr>
  </w:style>
  <w:style w:type="character" w:styleId="Hyperlink">
    <w:name w:val="Hyperlink"/>
    <w:uiPriority w:val="99"/>
    <w:unhideWhenUsed/>
    <w:rsid w:val="00100F96"/>
    <w:rPr>
      <w:color w:val="0563C1"/>
      <w:u w:val="single"/>
    </w:rPr>
  </w:style>
  <w:style w:type="paragraph" w:styleId="NoSpacing">
    <w:name w:val="No Spacing"/>
    <w:uiPriority w:val="1"/>
    <w:qFormat/>
    <w:rsid w:val="00100F9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psp@aashtoresourc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d0eb76-aaf5-43c5-9136-f39fe2faf506" xsi:nil="true"/>
    <lcf76f155ced4ddcb4097134ff3c332f xmlns="ad134159-462d-4f2c-9ef5-079b13225a25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51D0202B09EC489959CE21337BCB40" ma:contentTypeVersion="21" ma:contentTypeDescription="Create a new document." ma:contentTypeScope="" ma:versionID="d2b90a9602058b9e7f0a7d5faa5bad41">
  <xsd:schema xmlns:xsd="http://www.w3.org/2001/XMLSchema" xmlns:xs="http://www.w3.org/2001/XMLSchema" xmlns:p="http://schemas.microsoft.com/office/2006/metadata/properties" xmlns:ns1="http://schemas.microsoft.com/sharepoint/v3" xmlns:ns2="ad134159-462d-4f2c-9ef5-079b13225a25" xmlns:ns3="6bd0eb76-aaf5-43c5-9136-f39fe2faf506" targetNamespace="http://schemas.microsoft.com/office/2006/metadata/properties" ma:root="true" ma:fieldsID="055e83336c79dad5c72cfe5c979379e6" ns1:_="" ns2:_="" ns3:_="">
    <xsd:import namespace="http://schemas.microsoft.com/sharepoint/v3"/>
    <xsd:import namespace="ad134159-462d-4f2c-9ef5-079b13225a25"/>
    <xsd:import namespace="6bd0eb76-aaf5-43c5-9136-f39fe2faf5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34159-462d-4f2c-9ef5-079b13225a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530622ac-95c0-4f24-8850-9501395058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eb76-aaf5-43c5-9136-f39fe2faf5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315b72a7-4359-4bff-bcbc-141013badae1}" ma:internalName="TaxCatchAll" ma:showField="CatchAllData" ma:web="6bd0eb76-aaf5-43c5-9136-f39fe2faf5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D3B82A-03E9-4338-A9E3-38A296B2D0D0}">
  <ds:schemaRefs>
    <ds:schemaRef ds:uri="http://schemas.microsoft.com/office/2006/metadata/properties"/>
    <ds:schemaRef ds:uri="http://schemas.microsoft.com/office/infopath/2007/PartnerControls"/>
    <ds:schemaRef ds:uri="6bd0eb76-aaf5-43c5-9136-f39fe2faf506"/>
    <ds:schemaRef ds:uri="ad134159-462d-4f2c-9ef5-079b13225a2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8066A86-77E3-4D3C-9054-E4BE04D5A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d134159-462d-4f2c-9ef5-079b13225a25"/>
    <ds:schemaRef ds:uri="6bd0eb76-aaf5-43c5-9136-f39fe2faf5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941F96-5112-449C-9635-DD2400CBAED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6</Words>
  <Characters>1149</Characters>
  <Application>Microsoft Office Word</Application>
  <DocSecurity>0</DocSecurity>
  <Lines>64</Lines>
  <Paragraphs>30</Paragraphs>
  <ScaleCrop>false</ScaleCrop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Swanson</dc:creator>
  <cp:lastModifiedBy>John Malusky</cp:lastModifiedBy>
  <cp:revision>3</cp:revision>
  <cp:lastPrinted>2025-08-29T12:49:00Z</cp:lastPrinted>
  <dcterms:created xsi:type="dcterms:W3CDTF">2026-02-24T15:52:00Z</dcterms:created>
  <dcterms:modified xsi:type="dcterms:W3CDTF">2026-03-05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##APPROVAL_RECORD##">
    <vt:lpwstr>Sara Holsinger Approved on 11/24/2025 10:51:17 AM, Tracy Barnhart Approved on 11/24/2025 11:17:55 AM</vt:lpwstr>
  </property>
  <property fmtid="{D5CDD505-2E9C-101B-9397-08002B2CF9AE}" pid="3" name="##APPROVAL_RECORD_MULTILINE##">
    <vt:lpwstr>Sara Holsinger Approved on 11/24/2025 10:51:17 AM
Tracy Barnhart Approved on 11/24/2025 11:17:55 AM</vt:lpwstr>
  </property>
  <property fmtid="{D5CDD505-2E9C-101B-9397-08002B2CF9AE}" pid="4" name="##APPROVED_BY##">
    <vt:lpwstr>Tracy Barnhart</vt:lpwstr>
  </property>
  <property fmtid="{D5CDD505-2E9C-101B-9397-08002B2CF9AE}" pid="5" name="##APPROVERS##">
    <vt:lpwstr>Sara Holsinger, Tracy Barnhart</vt:lpwstr>
  </property>
  <property fmtid="{D5CDD505-2E9C-101B-9397-08002B2CF9AE}" pid="6" name="##DATE_APPROVED##">
    <vt:lpwstr>11/24/2025 11:17:55 AM</vt:lpwstr>
  </property>
  <property fmtid="{D5CDD505-2E9C-101B-9397-08002B2CF9AE}" pid="7" name="##DATE_EXPIRED##">
    <vt:lpwstr/>
  </property>
  <property fmtid="{D5CDD505-2E9C-101B-9397-08002B2CF9AE}" pid="8" name="##DATE_FIRST_PUBLISHED##">
    <vt:lpwstr>12/28/2022 9:22:46 AM</vt:lpwstr>
  </property>
  <property fmtid="{D5CDD505-2E9C-101B-9397-08002B2CF9AE}" pid="9" name="##DATE_PUBLISHED##">
    <vt:lpwstr>11/24/2025 11:17:57 AM</vt:lpwstr>
  </property>
  <property fmtid="{D5CDD505-2E9C-101B-9397-08002B2CF9AE}" pid="10" name="##DATE_REJECTED##">
    <vt:lpwstr/>
  </property>
  <property fmtid="{D5CDD505-2E9C-101B-9397-08002B2CF9AE}" pid="11" name="##DATE_RELEASED##">
    <vt:lpwstr>11/24/2025 10:51:17 AM</vt:lpwstr>
  </property>
  <property fmtid="{D5CDD505-2E9C-101B-9397-08002B2CF9AE}" pid="12" name="##DATE_RELEASED_FOR_REVIEW##">
    <vt:lpwstr/>
  </property>
  <property fmtid="{D5CDD505-2E9C-101B-9397-08002B2CF9AE}" pid="13" name="##DATE_RETIRED##">
    <vt:lpwstr/>
  </property>
  <property fmtid="{D5CDD505-2E9C-101B-9397-08002B2CF9AE}" pid="14" name="##DATE_REVIEWED##">
    <vt:lpwstr/>
  </property>
  <property fmtid="{D5CDD505-2E9C-101B-9397-08002B2CF9AE}" pid="15" name="##DATE_STARTED##">
    <vt:lpwstr>11/24/2025 10:07:51 AM</vt:lpwstr>
  </property>
  <property fmtid="{D5CDD505-2E9C-101B-9397-08002B2CF9AE}" pid="16" name="##DEPENDENCIES##">
    <vt:lpwstr/>
  </property>
  <property fmtid="{D5CDD505-2E9C-101B-9397-08002B2CF9AE}" pid="17" name="##DOCUMENT_MANAGER##">
    <vt:lpwstr>Tracy Barnhart</vt:lpwstr>
  </property>
  <property fmtid="{D5CDD505-2E9C-101B-9397-08002B2CF9AE}" pid="18" name="##EDITOR##">
    <vt:lpwstr>Sara Holsinger</vt:lpwstr>
  </property>
  <property fmtid="{D5CDD505-2E9C-101B-9397-08002B2CF9AE}" pid="19" name="##EDIT_REASON##">
    <vt:lpwstr>Added the ISO 9001 and ISO/IEC 17043</vt:lpwstr>
  </property>
  <property fmtid="{D5CDD505-2E9C-101B-9397-08002B2CF9AE}" pid="20" name="##EXTENSION##">
    <vt:lpwstr>DOCX</vt:lpwstr>
  </property>
  <property fmtid="{D5CDD505-2E9C-101B-9397-08002B2CF9AE}" pid="21" name="##ID##">
    <vt:lpwstr>1858</vt:lpwstr>
  </property>
  <property fmtid="{D5CDD505-2E9C-101B-9397-08002B2CF9AE}" pid="22" name="##OLD_EDITOR##">
    <vt:lpwstr> </vt:lpwstr>
  </property>
  <property fmtid="{D5CDD505-2E9C-101B-9397-08002B2CF9AE}" pid="23" name="##REJECTED_BY##">
    <vt:lpwstr/>
  </property>
  <property fmtid="{D5CDD505-2E9C-101B-9397-08002B2CF9AE}" pid="24" name="##REJECTION_REASON##">
    <vt:lpwstr/>
  </property>
  <property fmtid="{D5CDD505-2E9C-101B-9397-08002B2CF9AE}" pid="25" name="##RETIRED_BY##">
    <vt:lpwstr/>
  </property>
  <property fmtid="{D5CDD505-2E9C-101B-9397-08002B2CF9AE}" pid="26" name="##RETIREMENT_REASON##">
    <vt:lpwstr/>
  </property>
  <property fmtid="{D5CDD505-2E9C-101B-9397-08002B2CF9AE}" pid="27" name="##REVIEWED_BY##">
    <vt:lpwstr/>
  </property>
  <property fmtid="{D5CDD505-2E9C-101B-9397-08002B2CF9AE}" pid="28" name="##REVIEWED_COMMENTS##">
    <vt:lpwstr/>
  </property>
  <property fmtid="{D5CDD505-2E9C-101B-9397-08002B2CF9AE}" pid="29" name="##REVIEWERS##">
    <vt:lpwstr/>
  </property>
  <property fmtid="{D5CDD505-2E9C-101B-9397-08002B2CF9AE}" pid="30" name="##REVIEW_RECORD##">
    <vt:lpwstr>No Approvals on Record yet</vt:lpwstr>
  </property>
  <property fmtid="{D5CDD505-2E9C-101B-9397-08002B2CF9AE}" pid="31" name="##REVISION##">
    <vt:lpwstr>3</vt:lpwstr>
  </property>
  <property fmtid="{D5CDD505-2E9C-101B-9397-08002B2CF9AE}" pid="32" name="##REVISION_NOTE##">
    <vt:lpwstr>New Letterhead</vt:lpwstr>
  </property>
  <property fmtid="{D5CDD505-2E9C-101B-9397-08002B2CF9AE}" pid="33" name="##SERVER##">
    <vt:lpwstr>https://aashtoresource.qualtraxcloud.com/</vt:lpwstr>
  </property>
  <property fmtid="{D5CDD505-2E9C-101B-9397-08002B2CF9AE}" pid="34" name="##SERVER##/">
    <vt:lpwstr>https://aashtoresource.qualtraxcloud.com/</vt:lpwstr>
  </property>
  <property fmtid="{D5CDD505-2E9C-101B-9397-08002B2CF9AE}" pid="35" name="##STANDARDS##">
    <vt:lpwstr/>
  </property>
  <property fmtid="{D5CDD505-2E9C-101B-9397-08002B2CF9AE}" pid="36" name="##STATUS##">
    <vt:lpwstr>Published</vt:lpwstr>
  </property>
  <property fmtid="{D5CDD505-2E9C-101B-9397-08002B2CF9AE}" pid="37" name="##TITLE##">
    <vt:lpwstr>(CD) AASHTO resource Letterhead</vt:lpwstr>
  </property>
  <property fmtid="{D5CDD505-2E9C-101B-9397-08002B2CF9AE}" pid="38" name="##ZID##">
    <vt:lpwstr>00001858</vt:lpwstr>
  </property>
  <property fmtid="{D5CDD505-2E9C-101B-9397-08002B2CF9AE}" pid="39" name="ContentTypeId">
    <vt:lpwstr>0x0101001751D0202B09EC489959CE21337BCB40</vt:lpwstr>
  </property>
  <property fmtid="{D5CDD505-2E9C-101B-9397-08002B2CF9AE}" pid="40" name="MediaServiceImageTags">
    <vt:lpwstr/>
  </property>
</Properties>
</file>